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E709C" w14:textId="77777777" w:rsidR="00760AFC" w:rsidRPr="001B3F30" w:rsidRDefault="001B3F30">
      <w:pPr>
        <w:rPr>
          <w:b/>
          <w:u w:val="single"/>
        </w:rPr>
      </w:pPr>
      <w:r w:rsidRPr="001B3F30">
        <w:rPr>
          <w:b/>
          <w:u w:val="single"/>
        </w:rPr>
        <w:t xml:space="preserve">OVT Summary Year </w:t>
      </w:r>
      <w:r w:rsidR="00E35014">
        <w:rPr>
          <w:b/>
          <w:u w:val="single"/>
        </w:rPr>
        <w:t>2</w:t>
      </w:r>
    </w:p>
    <w:p w14:paraId="5DA2EC15" w14:textId="06723F1E" w:rsidR="00F553AD" w:rsidRDefault="00F553AD" w:rsidP="00F553AD">
      <w:pPr>
        <w:pStyle w:val="ListParagraph"/>
        <w:numPr>
          <w:ilvl w:val="0"/>
          <w:numId w:val="3"/>
        </w:numPr>
      </w:pPr>
      <w:r w:rsidRPr="009807C8">
        <w:t xml:space="preserve">The OVT response is not to be a duplication of the system response. </w:t>
      </w:r>
      <w:r>
        <w:t xml:space="preserve"> </w:t>
      </w:r>
      <w:r w:rsidRPr="00554ADB">
        <w:rPr>
          <w:color w:val="FF0000"/>
        </w:rPr>
        <w:t xml:space="preserve">  </w:t>
      </w:r>
    </w:p>
    <w:p w14:paraId="4E47D28C" w14:textId="77777777" w:rsidR="00F553AD" w:rsidRDefault="00F553AD" w:rsidP="00F553AD">
      <w:pPr>
        <w:pStyle w:val="ListParagraph"/>
        <w:numPr>
          <w:ilvl w:val="0"/>
          <w:numId w:val="2"/>
        </w:numPr>
      </w:pPr>
      <w:r>
        <w:t>Compliance</w:t>
      </w:r>
    </w:p>
    <w:p w14:paraId="03C22366" w14:textId="67EC0497" w:rsidR="001B3F30" w:rsidRDefault="00F553AD" w:rsidP="00F553AD">
      <w:pPr>
        <w:pStyle w:val="ListParagraph"/>
        <w:numPr>
          <w:ilvl w:val="1"/>
          <w:numId w:val="2"/>
        </w:numPr>
      </w:pPr>
      <w:r w:rsidRPr="00F553AD">
        <w:rPr>
          <w:color w:val="00B050"/>
        </w:rPr>
        <w:t xml:space="preserve">If compliance issues were imported, the prompt should read </w:t>
      </w:r>
      <w:r>
        <w:t xml:space="preserve">“Describe any evidence provided by the system concerning how the compliance issue(s) have been or are being addressed.”  </w:t>
      </w:r>
    </w:p>
    <w:p w14:paraId="49D4C151" w14:textId="77777777" w:rsidR="001B3F30" w:rsidRDefault="001B3F30" w:rsidP="00F553AD">
      <w:pPr>
        <w:pStyle w:val="ListParagraph"/>
        <w:numPr>
          <w:ilvl w:val="0"/>
          <w:numId w:val="2"/>
        </w:numPr>
      </w:pPr>
      <w:r>
        <w:t>Foundational Structures</w:t>
      </w:r>
    </w:p>
    <w:p w14:paraId="02092249" w14:textId="09D6790F" w:rsidR="00EF548C" w:rsidRDefault="00EF548C" w:rsidP="00EF548C">
      <w:pPr>
        <w:pStyle w:val="ListParagraph"/>
        <w:numPr>
          <w:ilvl w:val="1"/>
          <w:numId w:val="2"/>
        </w:numPr>
      </w:pPr>
      <w:r>
        <w:t xml:space="preserve">A response is not required of the system </w:t>
      </w:r>
      <w:proofErr w:type="gramStart"/>
      <w:r>
        <w:t>in regard to</w:t>
      </w:r>
      <w:proofErr w:type="gramEnd"/>
      <w:r>
        <w:t xml:space="preserve"> this topic in Year 2.  They do, however, have the option of responding.  Use the space here to summarize any significant information shared by the system or observed during the on-site visit. </w:t>
      </w:r>
    </w:p>
    <w:p w14:paraId="2B88A292" w14:textId="77777777" w:rsidR="001B3F30" w:rsidRDefault="001B3F30" w:rsidP="00F553AD">
      <w:pPr>
        <w:pStyle w:val="ListParagraph"/>
        <w:numPr>
          <w:ilvl w:val="0"/>
          <w:numId w:val="2"/>
        </w:numPr>
      </w:pPr>
      <w:r>
        <w:t>Needs Analysis and Goals</w:t>
      </w:r>
    </w:p>
    <w:p w14:paraId="068098FF" w14:textId="5C17E06A" w:rsidR="00FC22EF" w:rsidRPr="001C2908" w:rsidRDefault="00FC22EF" w:rsidP="00FC22EF">
      <w:pPr>
        <w:pStyle w:val="ListParagraph"/>
        <w:numPr>
          <w:ilvl w:val="1"/>
          <w:numId w:val="5"/>
        </w:numPr>
        <w:rPr>
          <w:color w:val="FF0000"/>
        </w:rPr>
      </w:pPr>
      <w:r w:rsidRPr="001C2908">
        <w:rPr>
          <w:color w:val="00B050"/>
        </w:rPr>
        <w:t>All goal statements entered in previous years will be automatically displayed here.  Each of the following questions are asked separately for each goal with a comment box for each bullet.</w:t>
      </w:r>
    </w:p>
    <w:p w14:paraId="0E7A2962" w14:textId="77777777" w:rsidR="00B44B6F" w:rsidRPr="00762BCA" w:rsidRDefault="00B44B6F" w:rsidP="00FC22EF">
      <w:pPr>
        <w:pStyle w:val="ListParagraph"/>
        <w:numPr>
          <w:ilvl w:val="2"/>
          <w:numId w:val="5"/>
        </w:numPr>
        <w:rPr>
          <w:color w:val="FF0000"/>
        </w:rPr>
      </w:pPr>
      <w:r w:rsidRPr="00762BCA">
        <w:t xml:space="preserve">What </w:t>
      </w:r>
      <w:r w:rsidR="00762BCA" w:rsidRPr="00762BCA">
        <w:t xml:space="preserve">early results </w:t>
      </w:r>
      <w:r w:rsidRPr="00762BCA">
        <w:t>did the system provide to indicate progress toward the goal?</w:t>
      </w:r>
    </w:p>
    <w:p w14:paraId="7F9257A9" w14:textId="77777777" w:rsidR="00762BCA" w:rsidRPr="00762BCA" w:rsidRDefault="00762BCA" w:rsidP="00FC22EF">
      <w:pPr>
        <w:pStyle w:val="ListParagraph"/>
        <w:numPr>
          <w:ilvl w:val="2"/>
          <w:numId w:val="5"/>
        </w:numPr>
        <w:rPr>
          <w:color w:val="FF0000"/>
        </w:rPr>
      </w:pPr>
      <w:r w:rsidRPr="00762BCA">
        <w:t>Based on the early results, what does the system see as next steps?</w:t>
      </w:r>
      <w:r>
        <w:t xml:space="preserve">  </w:t>
      </w:r>
    </w:p>
    <w:p w14:paraId="2C39DE0A" w14:textId="77777777" w:rsidR="00762BCA" w:rsidRDefault="00762BCA" w:rsidP="00FC22EF">
      <w:pPr>
        <w:pStyle w:val="ListParagraph"/>
        <w:numPr>
          <w:ilvl w:val="2"/>
          <w:numId w:val="5"/>
        </w:numPr>
        <w:rPr>
          <w:color w:val="FF0000"/>
        </w:rPr>
      </w:pPr>
      <w:r>
        <w:t>Describe any recommendation you have, if any, for the system.</w:t>
      </w:r>
    </w:p>
    <w:p w14:paraId="22DB2DE9" w14:textId="59E8CCF8" w:rsidR="00FC22EF" w:rsidRPr="000019E3" w:rsidRDefault="00BB1D38" w:rsidP="000019E3">
      <w:pPr>
        <w:pStyle w:val="ListParagraph"/>
        <w:numPr>
          <w:ilvl w:val="1"/>
          <w:numId w:val="2"/>
        </w:numPr>
        <w:rPr>
          <w:color w:val="FF0000"/>
        </w:rPr>
      </w:pPr>
      <w:r w:rsidRPr="00BB1D38">
        <w:t xml:space="preserve">How does the system equitably address </w:t>
      </w:r>
      <w:r w:rsidR="00B44B6F">
        <w:t>variations in</w:t>
      </w:r>
      <w:r w:rsidRPr="00BB1D38">
        <w:t xml:space="preserve"> building and sub-group</w:t>
      </w:r>
      <w:r w:rsidR="00B44B6F">
        <w:t>s</w:t>
      </w:r>
      <w:r w:rsidRPr="00BB1D38">
        <w:t>?</w:t>
      </w:r>
      <w:r w:rsidR="00B44B6F">
        <w:t xml:space="preserve">  This includes the identification and adjustments for any outliers in the data.</w:t>
      </w:r>
      <w:r w:rsidRPr="00BB1D38">
        <w:t xml:space="preserve">  </w:t>
      </w:r>
    </w:p>
    <w:p w14:paraId="4D7D038F" w14:textId="704C161C" w:rsidR="00FC22EF" w:rsidRPr="00D2497D" w:rsidRDefault="00FC22EF" w:rsidP="00FC22EF">
      <w:pPr>
        <w:pStyle w:val="ListParagraph"/>
        <w:numPr>
          <w:ilvl w:val="1"/>
          <w:numId w:val="2"/>
        </w:numPr>
        <w:rPr>
          <w:color w:val="FF0000"/>
        </w:rPr>
      </w:pPr>
      <w:r w:rsidRPr="00D2497D">
        <w:rPr>
          <w:color w:val="00B050"/>
        </w:rPr>
        <w:t xml:space="preserve">If any goals were added by the system this year, the following </w:t>
      </w:r>
      <w:r w:rsidR="001C2908">
        <w:rPr>
          <w:color w:val="00B050"/>
        </w:rPr>
        <w:t xml:space="preserve">will be </w:t>
      </w:r>
      <w:r w:rsidRPr="00D2497D">
        <w:rPr>
          <w:color w:val="00B050"/>
        </w:rPr>
        <w:t xml:space="preserve">asked for each.  </w:t>
      </w:r>
    </w:p>
    <w:p w14:paraId="4FFE5C77" w14:textId="77777777" w:rsidR="00FC22EF" w:rsidRPr="0029303A" w:rsidRDefault="00FC22EF" w:rsidP="00FC22EF">
      <w:pPr>
        <w:pStyle w:val="ListParagraph"/>
        <w:numPr>
          <w:ilvl w:val="2"/>
          <w:numId w:val="6"/>
        </w:numPr>
      </w:pPr>
      <w:r w:rsidRPr="0029303A">
        <w:t>Verify that the goal is logically based on a thorough and appropriate needs analysis.</w:t>
      </w:r>
    </w:p>
    <w:p w14:paraId="6C2E2110" w14:textId="77777777" w:rsidR="00FC22EF" w:rsidRDefault="00FC22EF" w:rsidP="00FC22EF">
      <w:pPr>
        <w:pStyle w:val="ListParagraph"/>
        <w:numPr>
          <w:ilvl w:val="2"/>
          <w:numId w:val="6"/>
        </w:numPr>
      </w:pPr>
      <w:r w:rsidRPr="0029303A">
        <w:t>Describe the evidence that the goal is specific and measurable.</w:t>
      </w:r>
    </w:p>
    <w:p w14:paraId="40B748DD" w14:textId="77777777" w:rsidR="00FC22EF" w:rsidRPr="0029303A" w:rsidRDefault="00FC22EF" w:rsidP="00FC22EF">
      <w:pPr>
        <w:pStyle w:val="ListParagraph"/>
        <w:numPr>
          <w:ilvl w:val="2"/>
          <w:numId w:val="6"/>
        </w:numPr>
      </w:pPr>
      <w:r w:rsidRPr="0029303A">
        <w:t xml:space="preserve">Describe the evidence that the goal is </w:t>
      </w:r>
      <w:r>
        <w:t>relevant</w:t>
      </w:r>
      <w:r w:rsidRPr="0029303A">
        <w:t xml:space="preserve"> and attainable as presented.</w:t>
      </w:r>
    </w:p>
    <w:p w14:paraId="52732F69" w14:textId="77777777" w:rsidR="00FC22EF" w:rsidRPr="0029303A" w:rsidRDefault="00FC22EF" w:rsidP="00FC22EF">
      <w:pPr>
        <w:pStyle w:val="ListParagraph"/>
        <w:numPr>
          <w:ilvl w:val="2"/>
          <w:numId w:val="6"/>
        </w:numPr>
      </w:pPr>
      <w:r w:rsidRPr="0029303A">
        <w:t>Describe the evidence that the</w:t>
      </w:r>
      <w:r>
        <w:t xml:space="preserve"> initiatives of the</w:t>
      </w:r>
      <w:r w:rsidRPr="0029303A">
        <w:t xml:space="preserve"> goal </w:t>
      </w:r>
      <w:r>
        <w:t>are</w:t>
      </w:r>
      <w:r w:rsidRPr="0029303A">
        <w:t xml:space="preserve"> expected to show results during the current KESA cycle.</w:t>
      </w:r>
    </w:p>
    <w:p w14:paraId="27EEA2EB" w14:textId="77777777" w:rsidR="00FC22EF" w:rsidRPr="0029303A" w:rsidRDefault="00FC22EF" w:rsidP="00FC22EF">
      <w:pPr>
        <w:pStyle w:val="ListParagraph"/>
        <w:numPr>
          <w:ilvl w:val="2"/>
          <w:numId w:val="6"/>
        </w:numPr>
        <w:rPr>
          <w:color w:val="FF0000"/>
        </w:rPr>
      </w:pPr>
      <w:r>
        <w:t>Do buildings</w:t>
      </w:r>
      <w:r w:rsidRPr="0029303A">
        <w:t xml:space="preserve"> have goals that address their individual needs analysis and align to the system goal?</w:t>
      </w:r>
    </w:p>
    <w:p w14:paraId="7EB5C596" w14:textId="15260EFF" w:rsidR="00FC22EF" w:rsidRDefault="005B749C" w:rsidP="00FC22EF">
      <w:pPr>
        <w:pStyle w:val="ListParagraph"/>
        <w:numPr>
          <w:ilvl w:val="1"/>
          <w:numId w:val="2"/>
        </w:numPr>
      </w:pPr>
      <w:r w:rsidRPr="000019E3">
        <w:t xml:space="preserve">Describe the system’s professional development </w:t>
      </w:r>
      <w:r w:rsidR="000019E3">
        <w:t xml:space="preserve">related to </w:t>
      </w:r>
      <w:r w:rsidRPr="000019E3">
        <w:t>goal implementation.</w:t>
      </w:r>
      <w:r w:rsidR="00FC22EF" w:rsidRPr="000019E3">
        <w:t xml:space="preserve"> </w:t>
      </w:r>
    </w:p>
    <w:p w14:paraId="1E6A081A" w14:textId="77777777" w:rsidR="001B3F30" w:rsidRDefault="001B3F30" w:rsidP="00F553AD">
      <w:pPr>
        <w:pStyle w:val="ListParagraph"/>
        <w:numPr>
          <w:ilvl w:val="0"/>
          <w:numId w:val="2"/>
        </w:numPr>
      </w:pPr>
      <w:r>
        <w:t>Sustainability of the Improvement Process</w:t>
      </w:r>
    </w:p>
    <w:p w14:paraId="64C5839E" w14:textId="2CC5EC2D" w:rsidR="00D21115" w:rsidRDefault="00801FC2" w:rsidP="00D21115">
      <w:pPr>
        <w:pStyle w:val="ListParagraph"/>
        <w:numPr>
          <w:ilvl w:val="1"/>
          <w:numId w:val="2"/>
        </w:numPr>
      </w:pPr>
      <w:r>
        <w:t xml:space="preserve">A response is not required of the system </w:t>
      </w:r>
      <w:proofErr w:type="gramStart"/>
      <w:r>
        <w:t>in regard to</w:t>
      </w:r>
      <w:proofErr w:type="gramEnd"/>
      <w:r>
        <w:t xml:space="preserve"> this topic in Year 2.  They do, however, have the option of responding.  Use the space here to summarize any significant information shared by the system or observed during the on-site visit. </w:t>
      </w:r>
    </w:p>
    <w:p w14:paraId="08572AC1" w14:textId="24CF0BE9" w:rsidR="001B3F30" w:rsidRDefault="001B3F30" w:rsidP="00F553AD">
      <w:pPr>
        <w:pStyle w:val="ListParagraph"/>
        <w:numPr>
          <w:ilvl w:val="0"/>
          <w:numId w:val="2"/>
        </w:numPr>
      </w:pPr>
      <w:r>
        <w:t>Kansas Vision for Education and State Board Outcomes</w:t>
      </w:r>
    </w:p>
    <w:p w14:paraId="0BAF026D" w14:textId="400242BB" w:rsidR="003B1186" w:rsidRDefault="003B1186" w:rsidP="003B1186">
      <w:pPr>
        <w:pStyle w:val="ListParagraph"/>
        <w:numPr>
          <w:ilvl w:val="1"/>
          <w:numId w:val="2"/>
        </w:numPr>
      </w:pPr>
      <w:r>
        <w:t xml:space="preserve">Summarize the progress to date, based on qualitative and/or quantitative evidence, the system has shown in each of the following areas.  Provide examples, where available and appropriate.  </w:t>
      </w:r>
    </w:p>
    <w:p w14:paraId="53FCD581" w14:textId="77777777" w:rsidR="003B1186" w:rsidRDefault="003B1186" w:rsidP="003B1186">
      <w:pPr>
        <w:pStyle w:val="ListParagraph"/>
        <w:numPr>
          <w:ilvl w:val="2"/>
          <w:numId w:val="2"/>
        </w:numPr>
      </w:pPr>
      <w:r>
        <w:t>Social-Emotional Growth</w:t>
      </w:r>
    </w:p>
    <w:p w14:paraId="2597A1C3" w14:textId="77777777" w:rsidR="003B1186" w:rsidRDefault="003B1186" w:rsidP="003B1186">
      <w:pPr>
        <w:pStyle w:val="ListParagraph"/>
        <w:numPr>
          <w:ilvl w:val="2"/>
          <w:numId w:val="2"/>
        </w:numPr>
      </w:pPr>
      <w:r>
        <w:t>Kindergarten Readiness</w:t>
      </w:r>
    </w:p>
    <w:p w14:paraId="45257EE5" w14:textId="77777777" w:rsidR="003B1186" w:rsidRDefault="003B1186" w:rsidP="003B1186">
      <w:pPr>
        <w:pStyle w:val="ListParagraph"/>
        <w:numPr>
          <w:ilvl w:val="2"/>
          <w:numId w:val="2"/>
        </w:numPr>
      </w:pPr>
      <w:r>
        <w:t>Individual Plans of Study</w:t>
      </w:r>
    </w:p>
    <w:p w14:paraId="4A81F4DA" w14:textId="77777777" w:rsidR="003B1186" w:rsidRDefault="003B1186" w:rsidP="003B1186">
      <w:pPr>
        <w:pStyle w:val="ListParagraph"/>
        <w:numPr>
          <w:ilvl w:val="2"/>
          <w:numId w:val="2"/>
        </w:numPr>
      </w:pPr>
      <w:r>
        <w:t>High School Graduation</w:t>
      </w:r>
    </w:p>
    <w:p w14:paraId="769B2AFB" w14:textId="77777777" w:rsidR="003B1186" w:rsidRDefault="003B1186" w:rsidP="003B1186">
      <w:pPr>
        <w:pStyle w:val="ListParagraph"/>
        <w:numPr>
          <w:ilvl w:val="2"/>
          <w:numId w:val="2"/>
        </w:numPr>
      </w:pPr>
      <w:r>
        <w:t>Postsecondary Success</w:t>
      </w:r>
    </w:p>
    <w:p w14:paraId="6319E284" w14:textId="31C6C53E" w:rsidR="00FB7734" w:rsidRDefault="003B1186" w:rsidP="003B1186">
      <w:pPr>
        <w:pStyle w:val="ListParagraph"/>
        <w:numPr>
          <w:ilvl w:val="1"/>
          <w:numId w:val="2"/>
        </w:numPr>
      </w:pPr>
      <w:bookmarkStart w:id="0" w:name="_Hlk54963780"/>
      <w:r>
        <w:t xml:space="preserve">Describe any recommendations to the system regarding any of these areas.  </w:t>
      </w:r>
      <w:bookmarkEnd w:id="0"/>
    </w:p>
    <w:p w14:paraId="130FE63D" w14:textId="514EAF44" w:rsidR="001B3F30" w:rsidRDefault="001B3F30" w:rsidP="00F553AD">
      <w:pPr>
        <w:pStyle w:val="ListParagraph"/>
        <w:numPr>
          <w:ilvl w:val="0"/>
          <w:numId w:val="2"/>
        </w:numPr>
      </w:pPr>
      <w:r>
        <w:lastRenderedPageBreak/>
        <w:t>Definition of a Successful High School Graduate</w:t>
      </w:r>
    </w:p>
    <w:p w14:paraId="67DC0AD6" w14:textId="1D4ABC1A" w:rsidR="00434BF4" w:rsidRDefault="005D10AD" w:rsidP="004F32AC">
      <w:pPr>
        <w:pStyle w:val="ListParagraph"/>
        <w:numPr>
          <w:ilvl w:val="1"/>
          <w:numId w:val="2"/>
        </w:numPr>
      </w:pPr>
      <w:r>
        <w:t>Summarize the progress to date, utilizing the evidence provided by the system, in the following areas.</w:t>
      </w:r>
    </w:p>
    <w:p w14:paraId="52A6AB1A" w14:textId="6B42419D" w:rsidR="004F32AC" w:rsidRDefault="00075255" w:rsidP="005D10AD">
      <w:pPr>
        <w:pStyle w:val="ListParagraph"/>
        <w:numPr>
          <w:ilvl w:val="2"/>
          <w:numId w:val="2"/>
        </w:numPr>
      </w:pPr>
      <w:r>
        <w:t>Academic Preparation</w:t>
      </w:r>
    </w:p>
    <w:p w14:paraId="4826A916" w14:textId="16B31306" w:rsidR="00075255" w:rsidRDefault="00075255" w:rsidP="005D10AD">
      <w:pPr>
        <w:pStyle w:val="ListParagraph"/>
        <w:numPr>
          <w:ilvl w:val="2"/>
          <w:numId w:val="2"/>
        </w:numPr>
      </w:pPr>
      <w:r>
        <w:t>Cognitive Preparations</w:t>
      </w:r>
    </w:p>
    <w:p w14:paraId="6EED8D8A" w14:textId="727502C2" w:rsidR="00075255" w:rsidRDefault="00075255" w:rsidP="005D10AD">
      <w:pPr>
        <w:pStyle w:val="ListParagraph"/>
        <w:numPr>
          <w:ilvl w:val="2"/>
          <w:numId w:val="2"/>
        </w:numPr>
      </w:pPr>
      <w:r>
        <w:t>Technical Skills</w:t>
      </w:r>
    </w:p>
    <w:p w14:paraId="0DF7B215" w14:textId="23935FB8" w:rsidR="00075255" w:rsidRDefault="00075255" w:rsidP="005D10AD">
      <w:pPr>
        <w:pStyle w:val="ListParagraph"/>
        <w:numPr>
          <w:ilvl w:val="2"/>
          <w:numId w:val="2"/>
        </w:numPr>
      </w:pPr>
      <w:r>
        <w:t>Employability Skills</w:t>
      </w:r>
    </w:p>
    <w:p w14:paraId="5BBECFAD" w14:textId="7ACC9CFE" w:rsidR="005D10AD" w:rsidRDefault="00673F21" w:rsidP="001C2908">
      <w:pPr>
        <w:pStyle w:val="ListParagraph"/>
        <w:numPr>
          <w:ilvl w:val="2"/>
          <w:numId w:val="2"/>
        </w:numPr>
      </w:pPr>
      <w:r>
        <w:t>Civic Engagement</w:t>
      </w:r>
    </w:p>
    <w:p w14:paraId="64006782" w14:textId="77777777" w:rsidR="001B3F30" w:rsidRDefault="001B3F30" w:rsidP="00F553AD">
      <w:pPr>
        <w:pStyle w:val="ListParagraph"/>
        <w:numPr>
          <w:ilvl w:val="0"/>
          <w:numId w:val="2"/>
        </w:numPr>
      </w:pPr>
      <w:r>
        <w:t>Stakeholder Involvement</w:t>
      </w:r>
    </w:p>
    <w:p w14:paraId="7E8FCCA6" w14:textId="16AFBDE7" w:rsidR="00084691" w:rsidRDefault="00084691" w:rsidP="00084691">
      <w:pPr>
        <w:pStyle w:val="ListParagraph"/>
        <w:numPr>
          <w:ilvl w:val="1"/>
          <w:numId w:val="2"/>
        </w:numPr>
      </w:pPr>
      <w:r>
        <w:t xml:space="preserve">Provide recommendations about how to improve or establish collaboration with </w:t>
      </w:r>
      <w:proofErr w:type="gramStart"/>
      <w:r>
        <w:t>particular stakeholder</w:t>
      </w:r>
      <w:proofErr w:type="gramEnd"/>
      <w:r>
        <w:t xml:space="preserve"> groups.</w:t>
      </w:r>
      <w:r w:rsidR="00D66567">
        <w:t xml:space="preserve">  </w:t>
      </w:r>
    </w:p>
    <w:p w14:paraId="6DAB081E" w14:textId="6F1503AF" w:rsidR="00084691" w:rsidRDefault="00084691" w:rsidP="00084691">
      <w:pPr>
        <w:pStyle w:val="ListParagraph"/>
        <w:numPr>
          <w:ilvl w:val="1"/>
          <w:numId w:val="2"/>
        </w:numPr>
      </w:pPr>
      <w:r>
        <w:t>How has information about the progress of the continuous improvement process been related back to stakeholder groups?</w:t>
      </w:r>
      <w:r w:rsidR="00D66567">
        <w:t xml:space="preserve">  </w:t>
      </w:r>
    </w:p>
    <w:p w14:paraId="55636500" w14:textId="22B83992" w:rsidR="001B3F30" w:rsidRDefault="001B3F30" w:rsidP="00F553AD">
      <w:pPr>
        <w:pStyle w:val="ListParagraph"/>
        <w:numPr>
          <w:ilvl w:val="0"/>
          <w:numId w:val="2"/>
        </w:numPr>
      </w:pPr>
      <w:r>
        <w:t>Fidelity of Implementation</w:t>
      </w:r>
    </w:p>
    <w:p w14:paraId="7FA6E721" w14:textId="143B3654" w:rsidR="00137C8A" w:rsidRDefault="00E36825" w:rsidP="009C3522">
      <w:pPr>
        <w:pStyle w:val="ListParagraph"/>
        <w:numPr>
          <w:ilvl w:val="1"/>
          <w:numId w:val="2"/>
        </w:numPr>
      </w:pPr>
      <w:r>
        <w:t xml:space="preserve">Describe any deviation from the expected timelines with respect to submitting their System Yearly Update report and presenting reports to their local board.  </w:t>
      </w:r>
    </w:p>
    <w:p w14:paraId="6126A5D0" w14:textId="14040528" w:rsidR="001B3F30" w:rsidRDefault="001B3F30" w:rsidP="00F553AD">
      <w:pPr>
        <w:pStyle w:val="ListParagraph"/>
        <w:numPr>
          <w:ilvl w:val="0"/>
          <w:numId w:val="2"/>
        </w:numPr>
      </w:pPr>
      <w:r>
        <w:t>Strengths and Concerns</w:t>
      </w:r>
    </w:p>
    <w:p w14:paraId="025E37D1" w14:textId="3EA001C4" w:rsidR="002E415A" w:rsidRPr="001B3F30" w:rsidRDefault="00F779F4" w:rsidP="00137C8A">
      <w:pPr>
        <w:pStyle w:val="ListParagraph"/>
        <w:numPr>
          <w:ilvl w:val="1"/>
          <w:numId w:val="2"/>
        </w:numPr>
      </w:pPr>
      <w:r>
        <w:t xml:space="preserve">Summarize strengths, concerns, and recommendations for the system.  </w:t>
      </w:r>
    </w:p>
    <w:sectPr w:rsidR="002E415A" w:rsidRPr="001B3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416E5"/>
    <w:multiLevelType w:val="hybridMultilevel"/>
    <w:tmpl w:val="1C82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F908B1"/>
    <w:multiLevelType w:val="hybridMultilevel"/>
    <w:tmpl w:val="78E8E19E"/>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9C395A"/>
    <w:multiLevelType w:val="hybridMultilevel"/>
    <w:tmpl w:val="C5560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40944"/>
    <w:multiLevelType w:val="hybridMultilevel"/>
    <w:tmpl w:val="843EC1AA"/>
    <w:lvl w:ilvl="0" w:tplc="0409000F">
      <w:start w:val="1"/>
      <w:numFmt w:val="decimal"/>
      <w:lvlText w:val="%1."/>
      <w:lvlJc w:val="left"/>
      <w:pPr>
        <w:ind w:left="720" w:hanging="360"/>
      </w:pPr>
    </w:lvl>
    <w:lvl w:ilvl="1" w:tplc="1C58C4B2">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BE72B7"/>
    <w:multiLevelType w:val="hybridMultilevel"/>
    <w:tmpl w:val="D7E636F4"/>
    <w:lvl w:ilvl="0" w:tplc="04090001">
      <w:start w:val="1"/>
      <w:numFmt w:val="bullet"/>
      <w:lvlText w:val=""/>
      <w:lvlJc w:val="left"/>
      <w:pPr>
        <w:ind w:left="720" w:hanging="360"/>
      </w:pPr>
      <w:rPr>
        <w:rFonts w:ascii="Symbol" w:hAnsi="Symbol" w:hint="default"/>
      </w:rPr>
    </w:lvl>
    <w:lvl w:ilvl="1" w:tplc="46F0E406">
      <w:start w:val="1"/>
      <w:numFmt w:val="bullet"/>
      <w:lvlText w:val=""/>
      <w:lvlJc w:val="left"/>
      <w:pPr>
        <w:ind w:left="1440" w:hanging="360"/>
      </w:pPr>
      <w:rPr>
        <w:rFonts w:ascii="Symbol" w:hAnsi="Symbol" w:hint="default"/>
        <w:color w:val="auto"/>
      </w:rPr>
    </w:lvl>
    <w:lvl w:ilvl="2" w:tplc="8294F17C">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3472D7"/>
    <w:multiLevelType w:val="hybridMultilevel"/>
    <w:tmpl w:val="62140A22"/>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CA0DC2E">
      <w:start w:val="1"/>
      <w:numFmt w:val="bullet"/>
      <w:lvlText w:val=""/>
      <w:lvlJc w:val="left"/>
      <w:pPr>
        <w:ind w:left="2160" w:hanging="180"/>
      </w:pPr>
      <w:rPr>
        <w:rFonts w:ascii="Symbol" w:hAnsi="Symbol" w:hint="default"/>
        <w:color w:val="auto"/>
      </w:rPr>
    </w:lvl>
    <w:lvl w:ilvl="3" w:tplc="46F0E406">
      <w:start w:val="1"/>
      <w:numFmt w:val="bullet"/>
      <w:lvlText w:val=""/>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zIytjAzNTYzMzdW0lEKTi0uzszPAykwqgUAwQ3/gywAAAA="/>
  </w:docVars>
  <w:rsids>
    <w:rsidRoot w:val="001B3F30"/>
    <w:rsid w:val="000019E3"/>
    <w:rsid w:val="00075255"/>
    <w:rsid w:val="00084691"/>
    <w:rsid w:val="00137C8A"/>
    <w:rsid w:val="00160AB3"/>
    <w:rsid w:val="001B3F30"/>
    <w:rsid w:val="001C2908"/>
    <w:rsid w:val="002E415A"/>
    <w:rsid w:val="00347E6A"/>
    <w:rsid w:val="00367E6A"/>
    <w:rsid w:val="003B1186"/>
    <w:rsid w:val="00434BF4"/>
    <w:rsid w:val="004F32AC"/>
    <w:rsid w:val="005B749C"/>
    <w:rsid w:val="005C6D2D"/>
    <w:rsid w:val="005D10AD"/>
    <w:rsid w:val="00673F21"/>
    <w:rsid w:val="00760AFC"/>
    <w:rsid w:val="00762BCA"/>
    <w:rsid w:val="00801FC2"/>
    <w:rsid w:val="008175CF"/>
    <w:rsid w:val="009C3522"/>
    <w:rsid w:val="00AE3F6D"/>
    <w:rsid w:val="00B36E05"/>
    <w:rsid w:val="00B44B6F"/>
    <w:rsid w:val="00BB1D38"/>
    <w:rsid w:val="00BD097F"/>
    <w:rsid w:val="00D21115"/>
    <w:rsid w:val="00D66567"/>
    <w:rsid w:val="00DA3E3D"/>
    <w:rsid w:val="00E35014"/>
    <w:rsid w:val="00E36825"/>
    <w:rsid w:val="00EF548C"/>
    <w:rsid w:val="00F553AD"/>
    <w:rsid w:val="00F779F4"/>
    <w:rsid w:val="00FB7734"/>
    <w:rsid w:val="00FC2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66FAD"/>
  <w15:chartTrackingRefBased/>
  <w15:docId w15:val="{58E74E93-F79B-4A38-98B6-E1AD710A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F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51D96-F34D-45D4-9E8D-8606A39C8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Kansas State Department of Education</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 Barnes</dc:creator>
  <cp:keywords/>
  <dc:description/>
  <cp:lastModifiedBy>David Barnes</cp:lastModifiedBy>
  <cp:revision>2</cp:revision>
  <dcterms:created xsi:type="dcterms:W3CDTF">2020-12-11T23:13:00Z</dcterms:created>
  <dcterms:modified xsi:type="dcterms:W3CDTF">2020-12-11T23:13:00Z</dcterms:modified>
</cp:coreProperties>
</file>